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9B408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7</w:t>
      </w:r>
      <w:r w:rsidR="001C684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>tup-Profile_1 Capacity-Profile_</w:t>
      </w:r>
      <w:r>
        <w:rPr>
          <w:rFonts w:ascii="Times New Roman" w:hAnsi="Times New Roman" w:cs="Times New Roman"/>
          <w:color w:val="FF0000"/>
          <w:sz w:val="16"/>
          <w:szCs w:val="16"/>
        </w:rPr>
        <w:t>5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F25BF" w:rsidRDefault="009F25BF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24482" w:rsidRPr="007366F4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408C" w:rsidRPr="007366F4" w:rsidRDefault="009B408C" w:rsidP="009B4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B1D40" w:rsidRPr="007366F4" w:rsidRDefault="00EB1D40" w:rsidP="00EB1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B1D40" w:rsidRPr="007366F4" w:rsidRDefault="00EB1D40" w:rsidP="00EB1D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6B4220" w:rsidRDefault="006B4220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F25BF" w:rsidRDefault="009F25BF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5E5B6E" w:rsidRPr="007366F4" w:rsidRDefault="005E5B6E" w:rsidP="005E5B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5E5B6E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8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ac</w:t>
      </w:r>
      <w:r>
        <w:rPr>
          <w:rFonts w:ascii="Times New Roman" w:hAnsi="Times New Roman" w:cs="Times New Roman"/>
          <w:color w:val="FF0000"/>
          <w:sz w:val="16"/>
          <w:szCs w:val="16"/>
        </w:rPr>
        <w:t>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C1CFE" w:rsidRPr="007366F4" w:rsidRDefault="001C1CFE" w:rsidP="001C1C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A25FD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9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FD5522">
        <w:rPr>
          <w:rFonts w:ascii="Times New Roman" w:hAnsi="Times New Roman" w:cs="Times New Roman"/>
          <w:color w:val="FF0000"/>
          <w:sz w:val="16"/>
          <w:szCs w:val="16"/>
        </w:rPr>
        <w:t>tup-Prof</w:t>
      </w:r>
      <w:r>
        <w:rPr>
          <w:rFonts w:ascii="Times New Roman" w:hAnsi="Times New Roman" w:cs="Times New Roman"/>
          <w:color w:val="FF0000"/>
          <w:sz w:val="16"/>
          <w:szCs w:val="16"/>
        </w:rPr>
        <w:t>ile_1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E1F64" w:rsidRDefault="00FE1F64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D5522" w:rsidRDefault="00FD552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E1F64" w:rsidRPr="007366F4" w:rsidRDefault="00FE1F64" w:rsidP="00FE1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B4B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 w:rsidR="004D1167">
        <w:rPr>
          <w:rFonts w:ascii="Times New Roman" w:hAnsi="Times New Roman" w:cs="Times New Roman"/>
          <w:color w:val="FF0000"/>
          <w:sz w:val="16"/>
          <w:szCs w:val="16"/>
        </w:rPr>
        <w:t>ile</w:t>
      </w:r>
      <w:r w:rsidR="00CF6B20">
        <w:rPr>
          <w:rFonts w:ascii="Times New Roman" w:hAnsi="Times New Roman" w:cs="Times New Roman"/>
          <w:color w:val="FF0000"/>
          <w:sz w:val="16"/>
          <w:szCs w:val="16"/>
        </w:rPr>
        <w:t>_1 Capacity-Prof</w:t>
      </w:r>
      <w:r>
        <w:rPr>
          <w:rFonts w:ascii="Times New Roman" w:hAnsi="Times New Roman" w:cs="Times New Roman"/>
          <w:color w:val="FF0000"/>
          <w:sz w:val="16"/>
          <w:szCs w:val="16"/>
        </w:rPr>
        <w:t>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4203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4D116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D1167" w:rsidRDefault="004D116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E093E" w:rsidRPr="007366F4" w:rsidRDefault="00DE093E" w:rsidP="00DE09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43068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1D0BCF">
        <w:rPr>
          <w:rFonts w:ascii="Times New Roman" w:hAnsi="Times New Roman" w:cs="Times New Roman"/>
          <w:color w:val="FF0000"/>
          <w:sz w:val="16"/>
          <w:szCs w:val="16"/>
        </w:rPr>
        <w:t>tup-P</w:t>
      </w:r>
      <w:r>
        <w:rPr>
          <w:rFonts w:ascii="Times New Roman" w:hAnsi="Times New Roman" w:cs="Times New Roman"/>
          <w:color w:val="FF0000"/>
          <w:sz w:val="16"/>
          <w:szCs w:val="16"/>
        </w:rPr>
        <w:t>rofile_1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3068F" w:rsidRPr="007366F4" w:rsidRDefault="0043068F" w:rsidP="004306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3068F" w:rsidRPr="007366F4" w:rsidRDefault="0043068F" w:rsidP="004306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3068F" w:rsidRPr="007366F4" w:rsidRDefault="0043068F" w:rsidP="004306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3068F" w:rsidRPr="007366F4" w:rsidRDefault="0043068F" w:rsidP="004306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04F75" w:rsidRDefault="00704F7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C652A" w:rsidRPr="007366F4" w:rsidRDefault="008C652A" w:rsidP="008C65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D92" w:rsidRDefault="00CD1D9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CD1D9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980D35">
        <w:rPr>
          <w:rFonts w:ascii="Times New Roman" w:hAnsi="Times New Roman" w:cs="Times New Roman"/>
          <w:color w:val="FF0000"/>
          <w:sz w:val="16"/>
          <w:szCs w:val="16"/>
        </w:rPr>
        <w:t>tup-Profile</w:t>
      </w:r>
      <w:r>
        <w:rPr>
          <w:rFonts w:ascii="Times New Roman" w:hAnsi="Times New Roman" w:cs="Times New Roman"/>
          <w:color w:val="FF0000"/>
          <w:sz w:val="16"/>
          <w:szCs w:val="16"/>
        </w:rPr>
        <w:t>_1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D1D92" w:rsidRPr="007366F4" w:rsidRDefault="00CD1D92" w:rsidP="00CD1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C348E" w:rsidRPr="007366F4" w:rsidRDefault="00CC348E" w:rsidP="00CC34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7FA7" w:rsidRPr="007366F4" w:rsidRDefault="001A7FA7" w:rsidP="001A7F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7FA7" w:rsidRPr="007366F4" w:rsidRDefault="001A7FA7" w:rsidP="001A7F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7FA7" w:rsidRPr="007366F4" w:rsidRDefault="001A7FA7" w:rsidP="001A7F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7FA7" w:rsidRPr="007366F4" w:rsidRDefault="001A7FA7" w:rsidP="001A7F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7FA7" w:rsidRPr="007366F4" w:rsidRDefault="001A7FA7" w:rsidP="001A7F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7FA7" w:rsidRPr="007366F4" w:rsidRDefault="001A7FA7" w:rsidP="001A7F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3822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S1C</w:t>
      </w:r>
      <w:r>
        <w:rPr>
          <w:rFonts w:ascii="Times New Roman" w:hAnsi="Times New Roman" w:cs="Times New Roman"/>
          <w:color w:val="FF0000"/>
          <w:sz w:val="16"/>
          <w:szCs w:val="16"/>
        </w:rPr>
        <w:t>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3822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0D35" w:rsidRDefault="00980D35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396800" w:rsidRPr="007366F4" w:rsidRDefault="00396800" w:rsidP="003968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bookmarkStart w:id="1" w:name="_GoBack"/>
      <w:bookmarkEnd w:id="1"/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mwrAUAx1iihS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5CAA"/>
    <w:rsid w:val="001A7FA7"/>
    <w:rsid w:val="001B4B20"/>
    <w:rsid w:val="001C1B45"/>
    <w:rsid w:val="001C1CFE"/>
    <w:rsid w:val="001C3FCC"/>
    <w:rsid w:val="001C684C"/>
    <w:rsid w:val="001D0BCF"/>
    <w:rsid w:val="001D16EC"/>
    <w:rsid w:val="001D2FD8"/>
    <w:rsid w:val="001D6F8A"/>
    <w:rsid w:val="001E2C0A"/>
    <w:rsid w:val="001E3137"/>
    <w:rsid w:val="001E3EA1"/>
    <w:rsid w:val="001E60CC"/>
    <w:rsid w:val="00215E66"/>
    <w:rsid w:val="00236E52"/>
    <w:rsid w:val="00251656"/>
    <w:rsid w:val="00255816"/>
    <w:rsid w:val="0026364D"/>
    <w:rsid w:val="002718D0"/>
    <w:rsid w:val="00274992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281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723F2"/>
    <w:rsid w:val="00375E60"/>
    <w:rsid w:val="00380066"/>
    <w:rsid w:val="003822E7"/>
    <w:rsid w:val="0038589A"/>
    <w:rsid w:val="0039030E"/>
    <w:rsid w:val="00394FF3"/>
    <w:rsid w:val="00396800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068F"/>
    <w:rsid w:val="00437675"/>
    <w:rsid w:val="004419E2"/>
    <w:rsid w:val="00441BA4"/>
    <w:rsid w:val="00441C18"/>
    <w:rsid w:val="00442037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A25FD"/>
    <w:rsid w:val="004C0275"/>
    <w:rsid w:val="004C7DA9"/>
    <w:rsid w:val="004D1167"/>
    <w:rsid w:val="004D13A5"/>
    <w:rsid w:val="004D1CA9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0CDF"/>
    <w:rsid w:val="00596EF0"/>
    <w:rsid w:val="005B1F9D"/>
    <w:rsid w:val="005B7F4D"/>
    <w:rsid w:val="005C184C"/>
    <w:rsid w:val="005C38E5"/>
    <w:rsid w:val="005C6CA3"/>
    <w:rsid w:val="005D4F34"/>
    <w:rsid w:val="005E3951"/>
    <w:rsid w:val="005E4819"/>
    <w:rsid w:val="005E5B6E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C52C5"/>
    <w:rsid w:val="006C698C"/>
    <w:rsid w:val="006E26FA"/>
    <w:rsid w:val="006E2F74"/>
    <w:rsid w:val="006E4C66"/>
    <w:rsid w:val="006E5CA2"/>
    <w:rsid w:val="0070289D"/>
    <w:rsid w:val="00704F75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943CA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C652A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4299"/>
    <w:rsid w:val="00956EB2"/>
    <w:rsid w:val="00962DA2"/>
    <w:rsid w:val="00980D35"/>
    <w:rsid w:val="00987430"/>
    <w:rsid w:val="00987A42"/>
    <w:rsid w:val="00987D1C"/>
    <w:rsid w:val="009923EE"/>
    <w:rsid w:val="00993313"/>
    <w:rsid w:val="00993E32"/>
    <w:rsid w:val="00994C15"/>
    <w:rsid w:val="009961ED"/>
    <w:rsid w:val="009963A7"/>
    <w:rsid w:val="00997CA4"/>
    <w:rsid w:val="009A1A8E"/>
    <w:rsid w:val="009A2B85"/>
    <w:rsid w:val="009A2D76"/>
    <w:rsid w:val="009A6C4B"/>
    <w:rsid w:val="009A70D0"/>
    <w:rsid w:val="009B408C"/>
    <w:rsid w:val="009C1D5D"/>
    <w:rsid w:val="009F25BF"/>
    <w:rsid w:val="00A026C8"/>
    <w:rsid w:val="00A17101"/>
    <w:rsid w:val="00A24DBB"/>
    <w:rsid w:val="00A30360"/>
    <w:rsid w:val="00A43EAC"/>
    <w:rsid w:val="00A547D4"/>
    <w:rsid w:val="00A61F85"/>
    <w:rsid w:val="00A70C28"/>
    <w:rsid w:val="00A8316F"/>
    <w:rsid w:val="00A915C0"/>
    <w:rsid w:val="00AB0D92"/>
    <w:rsid w:val="00AB78C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93B7F"/>
    <w:rsid w:val="00BE16A5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086F"/>
    <w:rsid w:val="00CA487B"/>
    <w:rsid w:val="00CB0990"/>
    <w:rsid w:val="00CC348E"/>
    <w:rsid w:val="00CD16C3"/>
    <w:rsid w:val="00CD1D92"/>
    <w:rsid w:val="00CD4AD6"/>
    <w:rsid w:val="00CD7CC0"/>
    <w:rsid w:val="00CE7FB2"/>
    <w:rsid w:val="00CF2572"/>
    <w:rsid w:val="00CF6B20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C6CD2"/>
    <w:rsid w:val="00DD1C14"/>
    <w:rsid w:val="00DD6041"/>
    <w:rsid w:val="00DE093E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52588"/>
    <w:rsid w:val="00E53733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B1D40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13E92"/>
    <w:rsid w:val="00F21469"/>
    <w:rsid w:val="00F31EBE"/>
    <w:rsid w:val="00F41959"/>
    <w:rsid w:val="00F42675"/>
    <w:rsid w:val="00F44BA3"/>
    <w:rsid w:val="00F66215"/>
    <w:rsid w:val="00F67221"/>
    <w:rsid w:val="00F7060E"/>
    <w:rsid w:val="00F75316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5522"/>
    <w:rsid w:val="00FD7223"/>
    <w:rsid w:val="00FE1F64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EBA7A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88932-8A6A-4B19-A2EE-DF37D82A7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234</Pages>
  <Words>112765</Words>
  <Characters>642761</Characters>
  <Application>Microsoft Office Word</Application>
  <DocSecurity>0</DocSecurity>
  <Lines>5356</Lines>
  <Paragraphs>15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4</cp:revision>
  <dcterms:created xsi:type="dcterms:W3CDTF">2017-05-24T10:40:00Z</dcterms:created>
  <dcterms:modified xsi:type="dcterms:W3CDTF">2017-05-24T23:37:00Z</dcterms:modified>
</cp:coreProperties>
</file>